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rsidTr="3D6BFE32">
        <w:tc>
          <w:tcPr>
            <w:tcW w:w="3315" w:type="dxa"/>
            <w:tcMar>
              <w:top w:w="100" w:type="dxa"/>
              <w:left w:w="100" w:type="dxa"/>
              <w:bottom w:w="100" w:type="dxa"/>
              <w:right w:w="100" w:type="dxa"/>
            </w:tcMar>
          </w:tcPr>
          <w:p w14:paraId="21998E20" w14:textId="77777777" w:rsidR="00467217" w:rsidRDefault="00EE278C">
            <w:pPr>
              <w:jc w:val="both"/>
            </w:pPr>
            <w:r>
              <w:rPr>
                <w:b/>
              </w:rPr>
              <w:t>Country:</w:t>
            </w:r>
          </w:p>
        </w:tc>
        <w:tc>
          <w:tcPr>
            <w:tcW w:w="5325" w:type="dxa"/>
            <w:tcMar>
              <w:top w:w="100" w:type="dxa"/>
              <w:left w:w="100" w:type="dxa"/>
              <w:bottom w:w="100" w:type="dxa"/>
              <w:right w:w="100" w:type="dxa"/>
            </w:tcMar>
          </w:tcPr>
          <w:p w14:paraId="1AEE2703" w14:textId="71ABE197" w:rsidR="00467217" w:rsidRDefault="2CEEAAEE" w:rsidP="43BF56CD">
            <w:pPr>
              <w:widowControl w:val="0"/>
              <w:pBdr>
                <w:top w:val="nil"/>
                <w:left w:val="nil"/>
                <w:bottom w:val="nil"/>
                <w:right w:val="nil"/>
                <w:between w:val="nil"/>
              </w:pBdr>
              <w:spacing w:line="259" w:lineRule="auto"/>
            </w:pPr>
            <w:r>
              <w:t>Caribbean Resilience Initiative</w:t>
            </w:r>
          </w:p>
        </w:tc>
      </w:tr>
      <w:tr w:rsidR="00467217" w14:paraId="379A1031" w14:textId="77777777" w:rsidTr="3D6BFE32">
        <w:tc>
          <w:tcPr>
            <w:tcW w:w="3315" w:type="dxa"/>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tcMar>
              <w:top w:w="100" w:type="dxa"/>
              <w:left w:w="100" w:type="dxa"/>
              <w:bottom w:w="100" w:type="dxa"/>
              <w:right w:w="100" w:type="dxa"/>
            </w:tcMar>
          </w:tcPr>
          <w:p w14:paraId="0DFCD593" w14:textId="02EF7C75" w:rsidR="00467217" w:rsidRDefault="0329D45F" w:rsidP="43BF56CD">
            <w:pPr>
              <w:widowControl w:val="0"/>
              <w:spacing w:line="259" w:lineRule="auto"/>
            </w:pPr>
            <w:r w:rsidRPr="3D6BFE32">
              <w:t>Jamaica (JM00)</w:t>
            </w:r>
          </w:p>
        </w:tc>
      </w:tr>
      <w:tr w:rsidR="00467217" w14:paraId="55E9AF5D" w14:textId="77777777" w:rsidTr="3D6BFE32">
        <w:tc>
          <w:tcPr>
            <w:tcW w:w="3315" w:type="dxa"/>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tcMar>
              <w:top w:w="100" w:type="dxa"/>
              <w:left w:w="100" w:type="dxa"/>
              <w:bottom w:w="100" w:type="dxa"/>
              <w:right w:w="100" w:type="dxa"/>
            </w:tcMar>
          </w:tcPr>
          <w:p w14:paraId="43600697" w14:textId="2B43E046" w:rsidR="00467217" w:rsidRDefault="4130BFB4" w:rsidP="222F3C2E">
            <w:pPr>
              <w:widowControl w:val="0"/>
              <w:spacing w:line="259" w:lineRule="auto"/>
            </w:pPr>
            <w:r w:rsidRPr="3D6BFE32">
              <w:t>JM00 Construction of Resilience Hub at Bull Bay Football Club, Bull Bay, St. Andrew, Jamaica</w:t>
            </w:r>
          </w:p>
        </w:tc>
      </w:tr>
      <w:tr w:rsidR="00467217" w14:paraId="17C67920" w14:textId="77777777" w:rsidTr="3D6BFE32">
        <w:tc>
          <w:tcPr>
            <w:tcW w:w="3315" w:type="dxa"/>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tcMar>
              <w:top w:w="100" w:type="dxa"/>
              <w:left w:w="100" w:type="dxa"/>
              <w:bottom w:w="100" w:type="dxa"/>
              <w:right w:w="100" w:type="dxa"/>
            </w:tcMar>
          </w:tcPr>
          <w:p w14:paraId="04D8F460" w14:textId="7EEFAB0A" w:rsidR="222F3C2E" w:rsidRDefault="222F3C2E" w:rsidP="3D6BFE32">
            <w:pPr>
              <w:spacing w:line="259" w:lineRule="auto"/>
            </w:pPr>
            <w:r>
              <w:t>SR</w:t>
            </w:r>
            <w:r w:rsidR="0054283E">
              <w:t>22</w:t>
            </w:r>
            <w:r w:rsidR="0015111C">
              <w:t>8</w:t>
            </w:r>
            <w:r w:rsidR="00B8738E">
              <w:t>20</w:t>
            </w:r>
            <w:r w:rsidR="00360479">
              <w:t>13311</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5567AFBF" w14:textId="07C51ECD" w:rsidR="00467217" w:rsidRDefault="00EE278C">
      <w:pPr>
        <w:jc w:val="both"/>
      </w:pPr>
      <w: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We are interested to register on the Ariba Commerce Cloud in order to participate in Mercy Corps procurement solicitation.</w:t>
            </w:r>
          </w:p>
        </w:tc>
        <w:tc>
          <w:tcPr>
            <w:tcW w:w="945"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032ECAFB" w14:textId="303B5433" w:rsidR="00467217" w:rsidRPr="00BF257B" w:rsidRDefault="00EE278C">
      <w:pPr>
        <w:jc w:val="both"/>
        <w:rPr>
          <w:i/>
        </w:rPr>
      </w:pPr>
      <w:r>
        <w:rPr>
          <w:i/>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rsidSect="00BF257B">
      <w:headerReference w:type="default" r:id="rId10"/>
      <w:footerReference w:type="default" r:id="rId11"/>
      <w:pgSz w:w="12240" w:h="20160" w:code="5"/>
      <w:pgMar w:top="720" w:right="1800" w:bottom="720" w:left="180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003A5BE7" w14:textId="77777777" w:rsidR="009B64DA" w:rsidRDefault="009B64DA">
      <w:r>
        <w:separator/>
      </w:r>
    </w:p>
  </w:endnote>
  <w:endnote w:type="continuationSeparator" w:id="0">
    <w:p w14:paraId="2B555D38" w14:textId="77777777" w:rsidR="009B64DA" w:rsidRDefault="009B6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4687057C" w14:textId="77777777" w:rsidR="009B64DA" w:rsidRDefault="009B64DA">
      <w:r>
        <w:separator/>
      </w:r>
    </w:p>
  </w:footnote>
  <w:footnote w:type="continuationSeparator" w:id="0">
    <w:p w14:paraId="6776F218" w14:textId="77777777" w:rsidR="009B64DA" w:rsidRDefault="009B64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view w:val="web"/>
  <w:zoom w:percent="100"/>
  <w:proofState w:spelling="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145ABC"/>
    <w:rsid w:val="0015111C"/>
    <w:rsid w:val="002F607B"/>
    <w:rsid w:val="00360479"/>
    <w:rsid w:val="004417B6"/>
    <w:rsid w:val="00467217"/>
    <w:rsid w:val="005254DF"/>
    <w:rsid w:val="0054283E"/>
    <w:rsid w:val="0063212B"/>
    <w:rsid w:val="00736400"/>
    <w:rsid w:val="008465F3"/>
    <w:rsid w:val="009B64DA"/>
    <w:rsid w:val="00A521E8"/>
    <w:rsid w:val="00AE582B"/>
    <w:rsid w:val="00B61A85"/>
    <w:rsid w:val="00B8738E"/>
    <w:rsid w:val="00BD23A7"/>
    <w:rsid w:val="00BF257B"/>
    <w:rsid w:val="00EE278C"/>
    <w:rsid w:val="0329D45F"/>
    <w:rsid w:val="0D1DFBC7"/>
    <w:rsid w:val="187BDFA9"/>
    <w:rsid w:val="1ED35DB7"/>
    <w:rsid w:val="222F3C2E"/>
    <w:rsid w:val="2ABD9E79"/>
    <w:rsid w:val="2CEEAAEE"/>
    <w:rsid w:val="3016E8C4"/>
    <w:rsid w:val="3707E757"/>
    <w:rsid w:val="3D6BFE32"/>
    <w:rsid w:val="4130BFB4"/>
    <w:rsid w:val="432E00BC"/>
    <w:rsid w:val="43BF56CD"/>
    <w:rsid w:val="440DF93C"/>
    <w:rsid w:val="46AD9662"/>
    <w:rsid w:val="4EC76115"/>
    <w:rsid w:val="5264702A"/>
    <w:rsid w:val="5907169B"/>
    <w:rsid w:val="5EBA9F15"/>
    <w:rsid w:val="5EFCEDA1"/>
    <w:rsid w:val="69877F59"/>
    <w:rsid w:val="70E904D5"/>
    <w:rsid w:val="71661DDD"/>
    <w:rsid w:val="77E0AFD3"/>
    <w:rsid w:val="7AC5C4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949477329c1a4017ee23734382d69571">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0667dcace477b2c60715f6c253b709f0" ns2:_="" ns3:_="">
    <xsd:import namespace="a75e0b9f-612e-41ff-8c27-61178d3b7db7"/>
    <xsd:import namespace="2459568d-5454-47cb-83d1-b3199e4ca4e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fd1856e-c785-4d5e-91c2-f8fc162daf8b}"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www.w3.org/2000/xmlns/"/>
    <ds:schemaRef ds:uri="a75e0b9f-612e-41ff-8c27-61178d3b7db7"/>
    <ds:schemaRef ds:uri="http://schemas.microsoft.com/office/infopath/2007/PartnerControls"/>
    <ds:schemaRef ds:uri="2459568d-5454-47cb-83d1-b3199e4ca4e0"/>
    <ds:schemaRef ds:uri="http://www.w3.org/2001/XMLSchema-instance"/>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www.w3.org/2000/xmlns/"/>
  </ds:schemaRefs>
</ds:datastoreItem>
</file>

<file path=customXml/itemProps4.xml><?xml version="1.0" encoding="utf-8"?>
<ds:datastoreItem xmlns:ds="http://schemas.openxmlformats.org/officeDocument/2006/customXml" ds:itemID="{4B4688A1-C31C-4E39-832D-C3C657CC97AA}">
  <ds:schemaRefs>
    <ds:schemaRef ds:uri="http://schemas.microsoft.com/office/2006/metadata/contentType"/>
    <ds:schemaRef ds:uri="http://schemas.microsoft.com/office/2006/metadata/properties/metaAttributes"/>
    <ds:schemaRef ds:uri="http://www.w3.org/2000/xmlns/"/>
    <ds:schemaRef ds:uri="http://www.w3.org/2001/XMLSchema"/>
    <ds:schemaRef ds:uri="a75e0b9f-612e-41ff-8c27-61178d3b7db7"/>
    <ds:schemaRef ds:uri="2459568d-5454-47cb-83d1-b3199e4ca4e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01</Words>
  <Characters>2287</Characters>
  <Application>Microsoft Office Word</Application>
  <DocSecurity>0</DocSecurity>
  <Lines>19</Lines>
  <Paragraphs>5</Paragraphs>
  <ScaleCrop>false</ScaleCrop>
  <Company/>
  <LinksUpToDate>false</LinksUpToDate>
  <CharactersWithSpaces>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than Fletcher</cp:lastModifiedBy>
  <cp:revision>16</cp:revision>
  <dcterms:created xsi:type="dcterms:W3CDTF">2023-09-04T14:44:00Z</dcterms:created>
  <dcterms:modified xsi:type="dcterms:W3CDTF">2026-06-23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y fmtid="{D5CDD505-2E9C-101B-9397-08002B2CF9AE}" pid="3" name="MediaServiceImageTags">
    <vt:lpwstr/>
  </property>
</Properties>
</file>